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D268DE" w14:textId="77777777" w:rsidR="00DD2FE4" w:rsidRDefault="00DD2FE4"/>
    <w:p w14:paraId="3CE9E599" w14:textId="77777777" w:rsidR="00DD2FE4" w:rsidRDefault="00FD6A75">
      <w:r>
        <w:t>Survey questions are listed in the order that students received them. Response options appear in italics beneath. Variable name</w:t>
      </w:r>
      <w:r w:rsidR="00460DA6">
        <w:t>s appear in brackets (e.g., [JES</w:t>
      </w:r>
      <w:r>
        <w:t xml:space="preserve">01a]) after each item. Items that are recoded (e.g., reversed response values) or derived (new computed values such as age category or total number of written pages) from original question(s) are shaded and prefaced by a bracket and the word "RECODED" or "DERIVED." </w:t>
      </w:r>
    </w:p>
    <w:p w14:paraId="741A0528" w14:textId="77777777" w:rsidR="00DD2FE4" w:rsidRDefault="00DD2FE4">
      <w:pPr>
        <w:pStyle w:val="SPACER"/>
      </w:pPr>
    </w:p>
    <w:p w14:paraId="2544C2EC" w14:textId="77777777" w:rsidR="00DD2FE4" w:rsidRDefault="00FD6A75">
      <w:pPr>
        <w:pStyle w:val="SectionHead"/>
      </w:pPr>
      <w:r>
        <w:t xml:space="preserve">Jesuit Colleges &amp; Universities </w:t>
      </w:r>
    </w:p>
    <w:p w14:paraId="59F6A715" w14:textId="77777777" w:rsidR="00DD2FE4" w:rsidRDefault="00DD2FE4">
      <w:pPr>
        <w:pStyle w:val="SPACER"/>
      </w:pPr>
    </w:p>
    <w:p w14:paraId="6674B82E" w14:textId="77777777" w:rsidR="00DD2FE4" w:rsidRDefault="00FD6A75">
      <w:pPr>
        <w:pStyle w:val="Heading1"/>
      </w:pPr>
      <w:r>
        <w:t>1. To what extent has your experience at this institution contributed to your development of each of the following?</w:t>
      </w:r>
    </w:p>
    <w:p w14:paraId="26CA979A" w14:textId="53F743F4" w:rsidR="00DD2FE4" w:rsidRDefault="00FD6A75">
      <w:pPr>
        <w:pStyle w:val="RESPONSE"/>
      </w:pPr>
      <w:r>
        <w:t>Response options: Very little=1, Some=2, Quite a bit=3, Very much=4</w:t>
      </w:r>
    </w:p>
    <w:p w14:paraId="4526AF15" w14:textId="77777777" w:rsidR="00DD2FE4" w:rsidRDefault="00FD6A75">
      <w:pPr>
        <w:pStyle w:val="ITEM"/>
      </w:pPr>
      <w:r>
        <w:t>a.</w:t>
      </w:r>
      <w:r>
        <w:tab/>
        <w:t xml:space="preserve">Understanding the </w:t>
      </w:r>
      <w:r w:rsidR="00460DA6">
        <w:t>mission of your institution [JES</w:t>
      </w:r>
      <w:r>
        <w:t>01a]</w:t>
      </w:r>
    </w:p>
    <w:p w14:paraId="7817A50C" w14:textId="77777777" w:rsidR="00DD2FE4" w:rsidRDefault="00FD6A75">
      <w:pPr>
        <w:pStyle w:val="ITEM"/>
      </w:pPr>
      <w:r>
        <w:t>b.</w:t>
      </w:r>
      <w:r>
        <w:tab/>
        <w:t>Devoting ef</w:t>
      </w:r>
      <w:r w:rsidR="00460DA6">
        <w:t>fort to help others in need [JES</w:t>
      </w:r>
      <w:r>
        <w:t>01b]</w:t>
      </w:r>
    </w:p>
    <w:p w14:paraId="3E23B731" w14:textId="77777777" w:rsidR="00DD2FE4" w:rsidRDefault="00FD6A75">
      <w:pPr>
        <w:pStyle w:val="ITEM"/>
      </w:pPr>
      <w:r>
        <w:t>c.</w:t>
      </w:r>
      <w:r>
        <w:tab/>
        <w:t>Leading by example</w:t>
      </w:r>
      <w:r w:rsidR="00460DA6">
        <w:t xml:space="preserve"> [JES</w:t>
      </w:r>
      <w:r>
        <w:t>01c]</w:t>
      </w:r>
    </w:p>
    <w:p w14:paraId="7B37BA20" w14:textId="77777777" w:rsidR="00DD2FE4" w:rsidRDefault="00FD6A75">
      <w:pPr>
        <w:pStyle w:val="ITEM"/>
      </w:pPr>
      <w:r>
        <w:t>d.</w:t>
      </w:r>
      <w:r>
        <w:tab/>
        <w:t>Increasing your awareness of the relationship betw</w:t>
      </w:r>
      <w:r w:rsidR="00460DA6">
        <w:t>een global and local issues [JES</w:t>
      </w:r>
      <w:r>
        <w:t>01d]</w:t>
      </w:r>
    </w:p>
    <w:p w14:paraId="23EC49F9" w14:textId="77777777" w:rsidR="00DD2FE4" w:rsidRDefault="00FD6A75">
      <w:pPr>
        <w:pStyle w:val="ITEM"/>
      </w:pPr>
      <w:r>
        <w:t>e.</w:t>
      </w:r>
      <w:r>
        <w:tab/>
        <w:t>Actively workin</w:t>
      </w:r>
      <w:r w:rsidR="00460DA6">
        <w:t>g to further social justice [JES</w:t>
      </w:r>
      <w:r>
        <w:t>01e]</w:t>
      </w:r>
    </w:p>
    <w:p w14:paraId="3ADEA21C" w14:textId="77777777" w:rsidR="00DD2FE4" w:rsidRDefault="00FD6A75">
      <w:pPr>
        <w:pStyle w:val="ITEM"/>
      </w:pPr>
      <w:r>
        <w:t>f.</w:t>
      </w:r>
      <w:r>
        <w:tab/>
        <w:t xml:space="preserve">Defining </w:t>
      </w:r>
      <w:r w:rsidR="00460DA6">
        <w:t>your own values and beliefs [JES</w:t>
      </w:r>
      <w:r>
        <w:t>01f]</w:t>
      </w:r>
    </w:p>
    <w:p w14:paraId="09FDDF0C" w14:textId="77777777" w:rsidR="00DD2FE4" w:rsidRDefault="00FD6A75">
      <w:pPr>
        <w:pStyle w:val="ITEM"/>
      </w:pPr>
      <w:r>
        <w:t>g.</w:t>
      </w:r>
      <w:r>
        <w:tab/>
        <w:t>Demonstrating respect for others’ differences [JE</w:t>
      </w:r>
      <w:r w:rsidR="00460DA6">
        <w:t>S</w:t>
      </w:r>
      <w:r>
        <w:t>01g]</w:t>
      </w:r>
    </w:p>
    <w:p w14:paraId="6B627EC9" w14:textId="77777777" w:rsidR="00DD2FE4" w:rsidRDefault="00FD6A75">
      <w:pPr>
        <w:pStyle w:val="ITEM"/>
      </w:pPr>
      <w:r>
        <w:t>h.</w:t>
      </w:r>
      <w:r>
        <w:tab/>
        <w:t>Actively working toward</w:t>
      </w:r>
      <w:r w:rsidR="00460DA6">
        <w:t xml:space="preserve"> a more inclusive community [JES</w:t>
      </w:r>
      <w:r>
        <w:t>01h]</w:t>
      </w:r>
    </w:p>
    <w:p w14:paraId="3CA6E466" w14:textId="77777777" w:rsidR="00DD2FE4" w:rsidRDefault="00FD6A75">
      <w:pPr>
        <w:pStyle w:val="ITEM"/>
      </w:pPr>
      <w:r>
        <w:t>i.</w:t>
      </w:r>
      <w:r>
        <w:tab/>
        <w:t>Ability to look critically at s</w:t>
      </w:r>
      <w:r w:rsidR="00460DA6">
        <w:t>ociety and its institutions [JES</w:t>
      </w:r>
      <w:r>
        <w:t>01i]</w:t>
      </w:r>
    </w:p>
    <w:p w14:paraId="6994EECD" w14:textId="77777777" w:rsidR="00DD2FE4" w:rsidRDefault="00FD6A75">
      <w:pPr>
        <w:pStyle w:val="ITEM"/>
      </w:pPr>
      <w:r>
        <w:t>j.</w:t>
      </w:r>
      <w:r>
        <w:tab/>
        <w:t>Making ethical decis</w:t>
      </w:r>
      <w:r w:rsidR="00460DA6">
        <w:t>ions in personal situations [JES</w:t>
      </w:r>
      <w:r>
        <w:t>01j]</w:t>
      </w:r>
    </w:p>
    <w:p w14:paraId="119A0ED5" w14:textId="77777777" w:rsidR="00DD2FE4" w:rsidRDefault="00FD6A75">
      <w:pPr>
        <w:pStyle w:val="ITEM"/>
      </w:pPr>
      <w:r>
        <w:t>k.</w:t>
      </w:r>
      <w:r>
        <w:tab/>
        <w:t>Making ethical decisions in professional situations [</w:t>
      </w:r>
      <w:r w:rsidR="00460DA6">
        <w:t>JES0</w:t>
      </w:r>
      <w:r>
        <w:t>1k]</w:t>
      </w:r>
    </w:p>
    <w:p w14:paraId="5E37CB7B" w14:textId="77777777" w:rsidR="00DD2FE4" w:rsidRDefault="00FD6A75">
      <w:pPr>
        <w:pStyle w:val="ITEM"/>
      </w:pPr>
      <w:r>
        <w:t>l.</w:t>
      </w:r>
      <w:r>
        <w:tab/>
        <w:t>Understanding the Jesuit principle of being</w:t>
      </w:r>
      <w:r w:rsidR="00460DA6">
        <w:t xml:space="preserve"> “men and women for others” [JES</w:t>
      </w:r>
      <w:r>
        <w:t>01l]</w:t>
      </w:r>
    </w:p>
    <w:p w14:paraId="1D86202D" w14:textId="011A532F" w:rsidR="00DD2FE4" w:rsidRDefault="00FD6A75">
      <w:pPr>
        <w:pStyle w:val="ITEM"/>
      </w:pPr>
      <w:r>
        <w:t>m.</w:t>
      </w:r>
      <w:r>
        <w:tab/>
        <w:t>Making connections between your inte</w:t>
      </w:r>
      <w:r w:rsidR="00460DA6">
        <w:t>llectual and spiritual life [JES</w:t>
      </w:r>
      <w:r>
        <w:t>01m]</w:t>
      </w:r>
      <w:r w:rsidR="004402AB">
        <w:t xml:space="preserve"> </w:t>
      </w:r>
      <w:r w:rsidR="004402AB" w:rsidRPr="004402AB">
        <w:rPr>
          <w:color w:val="FF0000"/>
        </w:rPr>
        <w:t>13</w:t>
      </w:r>
    </w:p>
    <w:sectPr w:rsidR="00DD2FE4">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85C89C" w14:textId="77777777" w:rsidR="00D32ECE" w:rsidRDefault="00D32ECE">
      <w:r>
        <w:separator/>
      </w:r>
    </w:p>
  </w:endnote>
  <w:endnote w:type="continuationSeparator" w:id="0">
    <w:p w14:paraId="69F10045" w14:textId="77777777" w:rsidR="00D32ECE" w:rsidRDefault="00D32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EE0A3" w14:textId="77777777" w:rsidR="00DD2FE4" w:rsidRDefault="00FD6A75">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236CAE79" w14:textId="77777777" w:rsidR="00DD2FE4" w:rsidRDefault="00FD6A75">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6000A" w14:textId="77777777" w:rsidR="00DD2FE4" w:rsidRDefault="00FD6A75">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08DC72F3" w14:textId="77777777" w:rsidR="00DD2FE4" w:rsidRDefault="00FD6A75">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36326" w14:textId="5EA63103" w:rsidR="00DD2FE4" w:rsidRDefault="00FD6A75">
    <w:pPr>
      <w:pStyle w:val="Footer"/>
      <w:tabs>
        <w:tab w:val="clear" w:pos="4680"/>
        <w:tab w:val="clear" w:pos="9360"/>
        <w:tab w:val="right" w:pos="10080"/>
      </w:tabs>
      <w:rPr>
        <w:sz w:val="18"/>
        <w:szCs w:val="18"/>
      </w:rPr>
    </w:pPr>
    <w:r>
      <w:rPr>
        <w:sz w:val="18"/>
        <w:szCs w:val="18"/>
      </w:rPr>
      <w:t>Copyright © 20</w:t>
    </w:r>
    <w:r w:rsidR="008D5077">
      <w:rPr>
        <w:sz w:val="18"/>
        <w:szCs w:val="18"/>
      </w:rPr>
      <w:t>20</w:t>
    </w:r>
    <w:r>
      <w:rPr>
        <w:sz w:val="18"/>
        <w:szCs w:val="18"/>
      </w:rPr>
      <w:t xml:space="preserve"> Trustees of Indiana University</w:t>
    </w:r>
    <w:r>
      <w:rPr>
        <w:sz w:val="18"/>
        <w:szCs w:val="18"/>
      </w:rPr>
      <w:tab/>
    </w:r>
  </w:p>
  <w:p w14:paraId="1ABF5996" w14:textId="77777777" w:rsidR="00DD2FE4" w:rsidRDefault="00FD6A75">
    <w:pPr>
      <w:pStyle w:val="Footer"/>
      <w:tabs>
        <w:tab w:val="clear" w:pos="9360"/>
        <w:tab w:val="right" w:pos="10080"/>
      </w:tabs>
    </w:pPr>
    <w:r>
      <w:rPr>
        <w:sz w:val="18"/>
        <w:szCs w:val="18"/>
      </w:rPr>
      <w:t>Use of this survey without permission is prohibited.</w:t>
    </w:r>
  </w:p>
  <w:p w14:paraId="39DC8C7C" w14:textId="77777777" w:rsidR="00DD2FE4" w:rsidRDefault="00DD2F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D94D9F" w14:textId="77777777" w:rsidR="00D32ECE" w:rsidRDefault="00D32ECE">
      <w:r>
        <w:separator/>
      </w:r>
    </w:p>
  </w:footnote>
  <w:footnote w:type="continuationSeparator" w:id="0">
    <w:p w14:paraId="570AF78D" w14:textId="77777777" w:rsidR="00D32ECE" w:rsidRDefault="00D32E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299C6C" w14:textId="77777777" w:rsidR="00DD2FE4" w:rsidRDefault="00FD6A75">
    <w:pPr>
      <w:pStyle w:val="Header"/>
      <w:tabs>
        <w:tab w:val="clear" w:pos="4680"/>
        <w:tab w:val="left" w:pos="2880"/>
        <w:tab w:val="left" w:pos="3600"/>
      </w:tabs>
      <w:ind w:left="2880" w:hanging="2880"/>
    </w:pPr>
    <w:r>
      <w:rPr>
        <w:b/>
        <w:bCs/>
        <w:noProof/>
      </w:rPr>
      <w:drawing>
        <wp:inline distT="0" distB="0" distL="0" distR="0" wp14:anchorId="73115431" wp14:editId="7AD7DB07">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19</w:t>
    </w:r>
  </w:p>
  <w:p w14:paraId="4F62B5F9" w14:textId="77777777" w:rsidR="00DD2FE4" w:rsidRDefault="00DD2FE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DB67B" w14:textId="77777777" w:rsidR="00DD2FE4" w:rsidRDefault="00FD6A75">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3A494" w14:textId="245B008C" w:rsidR="00DD2FE4" w:rsidRDefault="00FD6A75">
    <w:pPr>
      <w:pStyle w:val="Header"/>
      <w:tabs>
        <w:tab w:val="clear" w:pos="4680"/>
        <w:tab w:val="clear" w:pos="9360"/>
        <w:tab w:val="left" w:pos="2880"/>
        <w:tab w:val="right" w:pos="10710"/>
      </w:tabs>
      <w:ind w:left="2880" w:hanging="2880"/>
    </w:pPr>
    <w:r>
      <w:rPr>
        <w:b/>
        <w:bCs/>
        <w:noProof/>
      </w:rPr>
      <w:drawing>
        <wp:inline distT="0" distB="0" distL="0" distR="0" wp14:anchorId="45FA85DE" wp14:editId="36EE65E6">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353E06">
      <w:rPr>
        <w:sz w:val="32"/>
        <w:szCs w:val="32"/>
      </w:rPr>
      <w:t>Jesuit Colleges &amp; Universities Consortium – NSSE 20</w:t>
    </w:r>
    <w:r w:rsidR="00DB568C" w:rsidRPr="00353E06">
      <w:rPr>
        <w:sz w:val="32"/>
        <w:szCs w:val="32"/>
      </w:rPr>
      <w:t>2</w:t>
    </w:r>
    <w:r w:rsidR="008D5077">
      <w:rPr>
        <w:sz w:val="32"/>
        <w:szCs w:val="32"/>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3"/>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DD2FE4"/>
    <w:rsid w:val="00353E06"/>
    <w:rsid w:val="004402AB"/>
    <w:rsid w:val="00460DA6"/>
    <w:rsid w:val="0056284E"/>
    <w:rsid w:val="008D5077"/>
    <w:rsid w:val="00D32ECE"/>
    <w:rsid w:val="00DB568C"/>
    <w:rsid w:val="00DD2FE4"/>
    <w:rsid w:val="00FD6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76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32393860">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C2004-1652-4B39-8458-E0437EBDF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7</Words>
  <Characters>124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1-07-11T19:40:00Z</dcterms:modified>
</cp:coreProperties>
</file>